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uggleby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Duggleby</w:t>
      </w:r>
    </w:p>
    <w:p>
      <w:pPr>
        <w:pStyle w:val="Date"/>
      </w:pPr>
      <w:r>
        <w:t xml:space="preserve">9/1/2020</w:t>
      </w:r>
    </w:p>
    <w:p>
      <w:pPr>
        <w:pStyle w:val="CaptionedFigure"/>
      </w:pPr>
      <w:r>
        <w:t xml:space="preserve">Salt Lake City</w:t>
      </w:r>
    </w:p>
    <w:p>
      <w:pPr>
        <w:pStyle w:val="ImageCaption"/>
      </w:pPr>
      <w:r>
        <w:t xml:space="preserve">Salt Lake City</w:t>
      </w:r>
    </w:p>
    <w:p>
      <w:pPr>
        <w:pStyle w:val="Compact"/>
      </w:pPr>
      <w:r>
        <w:t xml:space="preserve">I hope to write about weather trends in Salt Lake City, Utah. I have not decided what I would like to look into specifically, but perhaps something with snowmelt trends would be interesting, as that is where a large amount of the city’s water comes from. I also might want to look at how changing climate trends affect animal behavior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uggleby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uggleby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uggleby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uggleby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uggleby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uggleby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uggleby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uggleby_files/figure-docx/unnamed-chunk-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uggleby_files/figure-docx/unnamed-chunk-3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uggleby_files/figure-docx/unnamed-chunk-3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uggleby_files/figure-docx/unnamed-chunk-3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uggleby_files/figure-docx/unnamed-chunk-3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uggleby_files/figure-docx/unnamed-chunk-3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uggleby_files/figure-docx/unnamed-chunk-3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uggleby_files/figure-docx/unnamed-chunk-3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t xml:space="preserve">My Cat Hemingway</w:t>
      </w:r>
    </w:p>
    <w:p>
      <w:pPr>
        <w:pStyle w:val="ImageCaption"/>
      </w:pPr>
      <w:r>
        <w:t xml:space="preserve">My Cat Hemingwa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ggleby</dc:title>
  <dc:creator>Emma Duggleby</dc:creator>
  <cp:keywords/>
  <dcterms:created xsi:type="dcterms:W3CDTF">2020-09-27T21:18:18Z</dcterms:created>
  <dcterms:modified xsi:type="dcterms:W3CDTF">2020-09-27T21:18:18Z</dcterms:modified>
</cp:coreProperties>
</file>